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5AC2" w:rsidRDefault="00F32B5C" w:rsidP="00F32B5C">
      <w:pPr>
        <w:jc w:val="center"/>
      </w:pPr>
      <w:r w:rsidRPr="00BA5725">
        <w:rPr>
          <w:noProof/>
          <w:lang w:val="en-US"/>
        </w:rPr>
        <w:drawing>
          <wp:inline distT="0" distB="0" distL="0" distR="0" wp14:anchorId="0E440818" wp14:editId="62F73671">
            <wp:extent cx="1428750" cy="286220"/>
            <wp:effectExtent l="0" t="0" r="0" b="0"/>
            <wp:docPr id="1" name="Picture 1" descr="C:\Users\ICWA-MAIN\Documents\Logos\ICW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CWA-MAIN\Documents\Logos\ICWA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950" cy="32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2B5C" w:rsidRDefault="00F32B5C" w:rsidP="00F32B5C">
      <w:pPr>
        <w:jc w:val="center"/>
        <w:rPr>
          <w:b/>
          <w:sz w:val="32"/>
          <w:szCs w:val="32"/>
          <w:u w:val="single"/>
        </w:rPr>
      </w:pPr>
      <w:r w:rsidRPr="00F32B5C">
        <w:rPr>
          <w:b/>
          <w:sz w:val="32"/>
          <w:szCs w:val="32"/>
          <w:u w:val="single"/>
        </w:rPr>
        <w:t xml:space="preserve">Membership Form </w:t>
      </w:r>
    </w:p>
    <w:p w:rsidR="00F32B5C" w:rsidRDefault="00F32B5C" w:rsidP="00F32B5C">
      <w:pPr>
        <w:jc w:val="center"/>
        <w:rPr>
          <w:b/>
          <w:sz w:val="32"/>
          <w:szCs w:val="32"/>
          <w:u w:val="single"/>
        </w:rPr>
      </w:pPr>
    </w:p>
    <w:tbl>
      <w:tblPr>
        <w:tblStyle w:val="TableGrid"/>
        <w:tblW w:w="9664" w:type="dxa"/>
        <w:tblLook w:val="04A0" w:firstRow="1" w:lastRow="0" w:firstColumn="1" w:lastColumn="0" w:noHBand="0" w:noVBand="1"/>
      </w:tblPr>
      <w:tblGrid>
        <w:gridCol w:w="1932"/>
        <w:gridCol w:w="1933"/>
        <w:gridCol w:w="966"/>
        <w:gridCol w:w="967"/>
        <w:gridCol w:w="1933"/>
        <w:gridCol w:w="1933"/>
      </w:tblGrid>
      <w:tr w:rsidR="00F32B5C" w:rsidTr="00F32B5C">
        <w:trPr>
          <w:trHeight w:val="766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Last name:</w:t>
            </w:r>
          </w:p>
        </w:tc>
      </w:tr>
      <w:tr w:rsidR="00F32B5C" w:rsidTr="00F32B5C">
        <w:trPr>
          <w:trHeight w:val="724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Fist name:</w:t>
            </w:r>
          </w:p>
        </w:tc>
      </w:tr>
      <w:tr w:rsidR="00F32B5C" w:rsidTr="00F32B5C">
        <w:trPr>
          <w:trHeight w:val="766"/>
        </w:trPr>
        <w:tc>
          <w:tcPr>
            <w:tcW w:w="1932" w:type="dxa"/>
          </w:tcPr>
          <w:p w:rsidR="00F32B5C" w:rsidRPr="00F32B5C" w:rsidRDefault="00F32B5C" w:rsidP="00F32B5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F32B5C">
              <w:rPr>
                <w:b/>
              </w:rPr>
              <w:t>Dr.</w:t>
            </w:r>
          </w:p>
        </w:tc>
        <w:tc>
          <w:tcPr>
            <w:tcW w:w="1933" w:type="dxa"/>
          </w:tcPr>
          <w:p w:rsidR="00F32B5C" w:rsidRPr="00F32B5C" w:rsidRDefault="00F32B5C" w:rsidP="00F32B5C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</w:rPr>
            </w:pPr>
            <w:r w:rsidRPr="00F32B5C">
              <w:rPr>
                <w:b/>
              </w:rPr>
              <w:t xml:space="preserve">Mr. </w:t>
            </w:r>
          </w:p>
        </w:tc>
        <w:tc>
          <w:tcPr>
            <w:tcW w:w="1933" w:type="dxa"/>
            <w:gridSpan w:val="2"/>
          </w:tcPr>
          <w:p w:rsidR="00F32B5C" w:rsidRPr="00F32B5C" w:rsidRDefault="00F32B5C" w:rsidP="00F32B5C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</w:rPr>
            </w:pPr>
            <w:r w:rsidRPr="00F32B5C">
              <w:rPr>
                <w:b/>
              </w:rPr>
              <w:t xml:space="preserve">Mrs. </w:t>
            </w:r>
          </w:p>
        </w:tc>
        <w:tc>
          <w:tcPr>
            <w:tcW w:w="1933" w:type="dxa"/>
          </w:tcPr>
          <w:p w:rsidR="00F32B5C" w:rsidRPr="00F32B5C" w:rsidRDefault="00F32B5C" w:rsidP="00F32B5C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</w:rPr>
            </w:pPr>
            <w:r w:rsidRPr="00F32B5C">
              <w:rPr>
                <w:b/>
              </w:rPr>
              <w:t>Ms.</w:t>
            </w:r>
          </w:p>
        </w:tc>
        <w:tc>
          <w:tcPr>
            <w:tcW w:w="1933" w:type="dxa"/>
          </w:tcPr>
          <w:p w:rsidR="00F32B5C" w:rsidRPr="00F32B5C" w:rsidRDefault="00F32B5C" w:rsidP="00F32B5C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</w:rPr>
            </w:pPr>
            <w:r w:rsidRPr="00F32B5C">
              <w:rPr>
                <w:b/>
              </w:rPr>
              <w:t xml:space="preserve">Other </w:t>
            </w:r>
          </w:p>
        </w:tc>
      </w:tr>
      <w:tr w:rsidR="00F32B5C" w:rsidTr="00F32B5C">
        <w:trPr>
          <w:trHeight w:val="724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Address:</w:t>
            </w:r>
          </w:p>
        </w:tc>
      </w:tr>
      <w:tr w:rsidR="00F32B5C" w:rsidTr="00F32B5C">
        <w:trPr>
          <w:trHeight w:val="766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City/Town:</w:t>
            </w:r>
          </w:p>
        </w:tc>
      </w:tr>
      <w:tr w:rsidR="00F32B5C" w:rsidTr="00F32B5C">
        <w:trPr>
          <w:trHeight w:val="724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Province:</w:t>
            </w:r>
          </w:p>
        </w:tc>
      </w:tr>
      <w:tr w:rsidR="00F32B5C" w:rsidTr="00F32B5C">
        <w:trPr>
          <w:trHeight w:val="766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Position:</w:t>
            </w:r>
          </w:p>
        </w:tc>
      </w:tr>
      <w:tr w:rsidR="00F32B5C" w:rsidTr="00F32B5C">
        <w:trPr>
          <w:trHeight w:val="766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Organization:</w:t>
            </w:r>
          </w:p>
        </w:tc>
      </w:tr>
      <w:tr w:rsidR="00F32B5C" w:rsidTr="00F32B5C">
        <w:trPr>
          <w:trHeight w:val="724"/>
        </w:trPr>
        <w:tc>
          <w:tcPr>
            <w:tcW w:w="4831" w:type="dxa"/>
            <w:gridSpan w:val="3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>Phone: (Bus)</w:t>
            </w:r>
          </w:p>
        </w:tc>
        <w:tc>
          <w:tcPr>
            <w:tcW w:w="4832" w:type="dxa"/>
            <w:gridSpan w:val="3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 xml:space="preserve">Phone: (Res) </w:t>
            </w:r>
          </w:p>
        </w:tc>
      </w:tr>
      <w:tr w:rsidR="00F32B5C" w:rsidTr="00F32B5C">
        <w:trPr>
          <w:trHeight w:val="766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 xml:space="preserve">Fax: </w:t>
            </w:r>
          </w:p>
        </w:tc>
      </w:tr>
      <w:tr w:rsidR="00F32B5C" w:rsidTr="00F32B5C">
        <w:trPr>
          <w:trHeight w:val="724"/>
        </w:trPr>
        <w:tc>
          <w:tcPr>
            <w:tcW w:w="9664" w:type="dxa"/>
            <w:gridSpan w:val="6"/>
          </w:tcPr>
          <w:p w:rsidR="00F32B5C" w:rsidRPr="00F32B5C" w:rsidRDefault="00F32B5C" w:rsidP="00F32B5C">
            <w:pPr>
              <w:rPr>
                <w:b/>
              </w:rPr>
            </w:pPr>
            <w:r w:rsidRPr="00F32B5C">
              <w:rPr>
                <w:b/>
              </w:rPr>
              <w:t xml:space="preserve">E-mail: </w:t>
            </w:r>
          </w:p>
        </w:tc>
      </w:tr>
    </w:tbl>
    <w:p w:rsidR="00F32B5C" w:rsidRDefault="00F32B5C" w:rsidP="00F32B5C">
      <w:pPr>
        <w:jc w:val="center"/>
      </w:pPr>
    </w:p>
    <w:p w:rsidR="00F32B5C" w:rsidRDefault="00F32B5C" w:rsidP="00F32B5C">
      <w:pPr>
        <w:jc w:val="center"/>
      </w:pPr>
    </w:p>
    <w:p w:rsidR="00F32B5C" w:rsidRPr="00F32B5C" w:rsidRDefault="00F32B5C" w:rsidP="00F32B5C">
      <w:pPr>
        <w:jc w:val="center"/>
        <w:rPr>
          <w:b/>
        </w:rPr>
      </w:pPr>
      <w:r w:rsidRPr="00F32B5C">
        <w:rPr>
          <w:b/>
        </w:rPr>
        <w:t>Fees:</w:t>
      </w:r>
    </w:p>
    <w:p w:rsidR="00F32B5C" w:rsidRPr="00F32B5C" w:rsidRDefault="00F32B5C" w:rsidP="00F32B5C">
      <w:pPr>
        <w:pStyle w:val="ListParagraph"/>
        <w:numPr>
          <w:ilvl w:val="0"/>
          <w:numId w:val="2"/>
        </w:numPr>
        <w:jc w:val="center"/>
        <w:rPr>
          <w:b/>
        </w:rPr>
      </w:pPr>
      <w:r w:rsidRPr="00F32B5C">
        <w:rPr>
          <w:b/>
        </w:rPr>
        <w:t>$10.00/Year</w:t>
      </w:r>
    </w:p>
    <w:p w:rsidR="00F32B5C" w:rsidRPr="00F32B5C" w:rsidRDefault="00F32B5C" w:rsidP="00F32B5C">
      <w:pPr>
        <w:pStyle w:val="ListParagraph"/>
        <w:numPr>
          <w:ilvl w:val="0"/>
          <w:numId w:val="2"/>
        </w:numPr>
        <w:jc w:val="center"/>
        <w:rPr>
          <w:b/>
        </w:rPr>
      </w:pPr>
      <w:r w:rsidRPr="00F32B5C">
        <w:rPr>
          <w:b/>
        </w:rPr>
        <w:t>$100.00/Life Membership</w:t>
      </w:r>
    </w:p>
    <w:p w:rsidR="00F32B5C" w:rsidRDefault="00F32B5C" w:rsidP="00F32B5C">
      <w:pPr>
        <w:jc w:val="center"/>
      </w:pPr>
    </w:p>
    <w:p w:rsidR="00F32B5C" w:rsidRPr="00F32B5C" w:rsidRDefault="00F32B5C" w:rsidP="00F32B5C">
      <w:r w:rsidRPr="00F32B5C">
        <w:rPr>
          <w:b/>
        </w:rPr>
        <w:t>Date:</w:t>
      </w:r>
      <w:r>
        <w:t xml:space="preserve"> __________________________________       </w:t>
      </w:r>
      <w:r w:rsidRPr="00F32B5C">
        <w:rPr>
          <w:b/>
        </w:rPr>
        <w:t>Signature:</w:t>
      </w:r>
      <w:r>
        <w:t xml:space="preserve"> ______________________________</w:t>
      </w:r>
    </w:p>
    <w:sectPr w:rsidR="00F32B5C" w:rsidRPr="00F32B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B62A07"/>
    <w:multiLevelType w:val="hybridMultilevel"/>
    <w:tmpl w:val="EF646C0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41E35"/>
    <w:multiLevelType w:val="hybridMultilevel"/>
    <w:tmpl w:val="DF48759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DQ1MTAztDQyMjdQ0lEKTi0uzszPAykwrAUAd4tuiSwAAAA="/>
  </w:docVars>
  <w:rsids>
    <w:rsidRoot w:val="00F32B5C"/>
    <w:rsid w:val="00115F51"/>
    <w:rsid w:val="002A5AC2"/>
    <w:rsid w:val="003B5D7A"/>
    <w:rsid w:val="00516341"/>
    <w:rsid w:val="00785B11"/>
    <w:rsid w:val="00855C72"/>
    <w:rsid w:val="00C36DEE"/>
    <w:rsid w:val="00F32B5C"/>
    <w:rsid w:val="00FC2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6D7B57-06A0-4A08-9C35-7E45B1FA3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B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5F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F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3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WA-MAIN</dc:creator>
  <cp:keywords/>
  <dc:description/>
  <cp:lastModifiedBy>ICWA-Main</cp:lastModifiedBy>
  <cp:revision>10</cp:revision>
  <cp:lastPrinted>2019-10-10T19:29:00Z</cp:lastPrinted>
  <dcterms:created xsi:type="dcterms:W3CDTF">2015-07-13T19:17:00Z</dcterms:created>
  <dcterms:modified xsi:type="dcterms:W3CDTF">2019-10-11T21:48:00Z</dcterms:modified>
</cp:coreProperties>
</file>